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1F08E" w14:textId="02F6FB80" w:rsidR="00BD4331" w:rsidRDefault="00A34A2D">
      <w:r w:rsidRPr="00A34A2D">
        <w:rPr>
          <w:noProof/>
        </w:rPr>
        <w:drawing>
          <wp:inline distT="0" distB="0" distL="0" distR="0" wp14:anchorId="0EF64B0D" wp14:editId="30C4A4E7">
            <wp:extent cx="5181600" cy="21148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08004" cy="2125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B1F36" w14:textId="42EB3501" w:rsidR="00924E12" w:rsidRDefault="00924E12" w:rsidP="00924E12">
      <w:pPr>
        <w:pStyle w:val="ListParagraph"/>
        <w:numPr>
          <w:ilvl w:val="0"/>
          <w:numId w:val="1"/>
        </w:numPr>
      </w:pPr>
      <w:r w:rsidRPr="00924E12">
        <w:t>The //​ operator performs integer division. </w:t>
      </w:r>
    </w:p>
    <w:p w14:paraId="701BD11F" w14:textId="77777777" w:rsidR="00924E12" w:rsidRDefault="00924E12" w:rsidP="00924E12">
      <w:pPr>
        <w:pStyle w:val="ListParagraph"/>
      </w:pPr>
      <w:r w:rsidRPr="00924E12">
        <w:t xml:space="preserve">The </w:t>
      </w:r>
      <w:r>
        <w:t>%</w:t>
      </w:r>
      <w:r w:rsidRPr="00924E12">
        <w:t xml:space="preserve"> operator performs integer division</w:t>
      </w:r>
      <w:r>
        <w:t xml:space="preserve"> remains.</w:t>
      </w:r>
    </w:p>
    <w:p w14:paraId="05BD60DF" w14:textId="70A43DBE" w:rsidR="00924E12" w:rsidRDefault="00924E12" w:rsidP="00924E12">
      <w:pPr>
        <w:pStyle w:val="ListParagraph"/>
      </w:pPr>
      <w:r w:rsidRPr="00924E12">
        <w:t>x, y = ​</w:t>
      </w:r>
      <w:r>
        <w:t>7</w:t>
      </w:r>
      <w:r w:rsidRPr="00924E12">
        <w:t>​, ​2</w:t>
      </w:r>
      <w:r>
        <w:t xml:space="preserve"> </w:t>
      </w:r>
      <w:r>
        <w:sym w:font="Wingdings" w:char="F0E8"/>
      </w:r>
      <w:r>
        <w:t xml:space="preserve">   x // </w:t>
      </w:r>
      <w:proofErr w:type="gramStart"/>
      <w:r>
        <w:t>y :</w:t>
      </w:r>
      <w:proofErr w:type="gramEnd"/>
      <w:r>
        <w:t xml:space="preserve">  3      x  % y :  1</w:t>
      </w:r>
    </w:p>
    <w:p w14:paraId="67E19975" w14:textId="77777777" w:rsidR="00924E12" w:rsidRPr="00924E12" w:rsidRDefault="00924E12" w:rsidP="00924E12">
      <w:pPr>
        <w:pStyle w:val="ListParagraph"/>
        <w:numPr>
          <w:ilvl w:val="0"/>
          <w:numId w:val="1"/>
        </w:numPr>
      </w:pPr>
    </w:p>
    <w:sectPr w:rsidR="00924E12" w:rsidRPr="00924E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1.4pt;height:11.4pt" o:bullet="t">
        <v:imagedata r:id="rId1" o:title="mso9E65"/>
      </v:shape>
    </w:pict>
  </w:numPicBullet>
  <w:abstractNum w:abstractNumId="0" w15:restartNumberingAfterBreak="0">
    <w:nsid w:val="6DD37BE5"/>
    <w:multiLevelType w:val="hybridMultilevel"/>
    <w:tmpl w:val="EA381F0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zNLM0NLIwNDQ3MDdW0lEKTi0uzszPAykwrAUAy1yJ6ywAAAA="/>
  </w:docVars>
  <w:rsids>
    <w:rsidRoot w:val="00C506C7"/>
    <w:rsid w:val="004B4905"/>
    <w:rsid w:val="00640FF0"/>
    <w:rsid w:val="00924E12"/>
    <w:rsid w:val="00A34A2D"/>
    <w:rsid w:val="00BD4331"/>
    <w:rsid w:val="00C5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0AA7A"/>
  <w15:chartTrackingRefBased/>
  <w15:docId w15:val="{178A1561-9672-401C-A552-0DC7E0ADC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4E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4</cp:revision>
  <dcterms:created xsi:type="dcterms:W3CDTF">2021-07-25T13:12:00Z</dcterms:created>
  <dcterms:modified xsi:type="dcterms:W3CDTF">2021-07-25T15:06:00Z</dcterms:modified>
</cp:coreProperties>
</file>